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F5D25" w14:textId="77777777" w:rsidR="00323855" w:rsidRPr="007235B6" w:rsidRDefault="00323855">
      <w:pPr>
        <w:rPr>
          <w:b/>
        </w:rPr>
      </w:pPr>
      <w:r w:rsidRPr="007235B6">
        <w:rPr>
          <w:b/>
        </w:rPr>
        <w:t xml:space="preserve">In the next few </w:t>
      </w:r>
      <w:r w:rsidRPr="007235B6">
        <w:rPr>
          <w:b/>
          <w:noProof/>
        </w:rPr>
        <w:t>days,</w:t>
      </w:r>
      <w:r w:rsidRPr="007235B6">
        <w:rPr>
          <w:b/>
        </w:rPr>
        <w:t xml:space="preserve"> you will receive </w:t>
      </w:r>
      <w:r w:rsidRPr="007235B6">
        <w:rPr>
          <w:b/>
          <w:noProof/>
        </w:rPr>
        <w:t>an</w:t>
      </w:r>
      <w:r w:rsidRPr="007235B6">
        <w:rPr>
          <w:b/>
        </w:rPr>
        <w:t xml:space="preserve"> email from the TTC requesting you to join the mailing list ttc.simplelists.com.   It will look like this: </w:t>
      </w:r>
    </w:p>
    <w:p w14:paraId="62162DE2" w14:textId="77777777" w:rsidR="000D723E" w:rsidRDefault="000D723E">
      <w:pPr>
        <w:rPr>
          <w:noProof/>
          <w:sz w:val="16"/>
          <w:szCs w:val="16"/>
        </w:rPr>
      </w:pPr>
    </w:p>
    <w:p w14:paraId="4AB52AAF" w14:textId="032CA081" w:rsidR="00323855" w:rsidRDefault="000D723E">
      <w:bookmarkStart w:id="0" w:name="_GoBack"/>
      <w:bookmarkEnd w:id="0"/>
      <w:r>
        <w:rPr>
          <w:noProof/>
          <w:sz w:val="16"/>
          <w:szCs w:val="16"/>
        </w:rPr>
        <w:drawing>
          <wp:inline distT="0" distB="0" distL="0" distR="0" wp14:anchorId="3A906E8B" wp14:editId="1D6D3F93">
            <wp:extent cx="5943600" cy="192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TC Email (2)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122"/>
                    <a:stretch/>
                  </pic:blipFill>
                  <pic:spPr bwMode="auto"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3580A" w14:textId="77777777" w:rsidR="00323855" w:rsidRPr="00323855" w:rsidRDefault="00323855">
      <w:pPr>
        <w:rPr>
          <w:b/>
        </w:rPr>
      </w:pPr>
      <w:r w:rsidRPr="00323855">
        <w:rPr>
          <w:b/>
        </w:rPr>
        <w:t xml:space="preserve"> Open the email and you will see this: </w:t>
      </w:r>
    </w:p>
    <w:p w14:paraId="03C530A8" w14:textId="77777777" w:rsidR="00323855" w:rsidRDefault="00323855">
      <w:r>
        <w:rPr>
          <w:noProof/>
        </w:rPr>
        <w:drawing>
          <wp:inline distT="0" distB="0" distL="0" distR="0" wp14:anchorId="63335D30" wp14:editId="448AF77E">
            <wp:extent cx="5943600" cy="25076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TC Request email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85946" w14:textId="00978A53" w:rsidR="00323855" w:rsidRPr="00323855" w:rsidRDefault="00323855">
      <w:pPr>
        <w:rPr>
          <w:b/>
        </w:rPr>
      </w:pPr>
      <w:r w:rsidRPr="00323855">
        <w:rPr>
          <w:b/>
        </w:rPr>
        <w:t xml:space="preserve">Click on the confirmation link. Your web browser will open and you will see the following: </w:t>
      </w:r>
    </w:p>
    <w:p w14:paraId="72B5ADC4" w14:textId="77777777" w:rsidR="00323855" w:rsidRDefault="00323855">
      <w:r>
        <w:rPr>
          <w:noProof/>
        </w:rPr>
        <w:drawing>
          <wp:inline distT="0" distB="0" distL="0" distR="0" wp14:anchorId="22457CAF" wp14:editId="5ECD0C3B">
            <wp:extent cx="5166609" cy="20200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TC Confirmation (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609" cy="20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82227" w14:textId="77777777" w:rsidR="00323855" w:rsidRDefault="00323855">
      <w:pPr>
        <w:rPr>
          <w:b/>
        </w:rPr>
      </w:pPr>
      <w:r w:rsidRPr="007235B6">
        <w:rPr>
          <w:b/>
        </w:rPr>
        <w:t xml:space="preserve">Congratulations!  You are now confirmed as a member of the </w:t>
      </w:r>
      <w:r w:rsidR="008856A9">
        <w:rPr>
          <w:b/>
        </w:rPr>
        <w:t>e</w:t>
      </w:r>
      <w:r w:rsidRPr="007235B6">
        <w:rPr>
          <w:b/>
        </w:rPr>
        <w:t>mail</w:t>
      </w:r>
      <w:r w:rsidR="008856A9">
        <w:rPr>
          <w:b/>
        </w:rPr>
        <w:t xml:space="preserve"> list for the TTCs.  </w:t>
      </w:r>
      <w:r w:rsidR="008856A9">
        <w:t>W</w:t>
      </w:r>
      <w:r w:rsidRPr="007235B6">
        <w:t>e will make sure that you are added</w:t>
      </w:r>
      <w:r w:rsidR="008856A9">
        <w:t xml:space="preserve"> to all of the subordinate listserv</w:t>
      </w:r>
      <w:r w:rsidRPr="007235B6">
        <w:t>s which you are currently enrolled.</w:t>
      </w:r>
      <w:r w:rsidRPr="007235B6">
        <w:rPr>
          <w:b/>
        </w:rPr>
        <w:t xml:space="preserve">      </w:t>
      </w:r>
    </w:p>
    <w:sectPr w:rsidR="00323855" w:rsidSect="007235B6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0MDc0N7c0NDRR0lEKTi0uzszPAykwrgUAyQSGxSwAAAA="/>
  </w:docVars>
  <w:rsids>
    <w:rsidRoot w:val="00323855"/>
    <w:rsid w:val="000D723E"/>
    <w:rsid w:val="00323855"/>
    <w:rsid w:val="00361D23"/>
    <w:rsid w:val="007235B6"/>
    <w:rsid w:val="008856A9"/>
    <w:rsid w:val="00F21A74"/>
    <w:rsid w:val="00F5643F"/>
    <w:rsid w:val="00FA3D69"/>
    <w:rsid w:val="00FC2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26404"/>
  <w15:chartTrackingRefBased/>
  <w15:docId w15:val="{0A851535-302E-4DC8-8473-C2C35D234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856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6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6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6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6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6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6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eeler, Suzanne</dc:creator>
  <cp:keywords/>
  <dc:description/>
  <cp:lastModifiedBy>Wheeler, Suzanne</cp:lastModifiedBy>
  <cp:revision>3</cp:revision>
  <dcterms:created xsi:type="dcterms:W3CDTF">2019-04-29T19:47:00Z</dcterms:created>
  <dcterms:modified xsi:type="dcterms:W3CDTF">2019-04-29T20:01:00Z</dcterms:modified>
</cp:coreProperties>
</file>